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ailored</w:t>
      </w:r>
      <w:r>
        <w:t xml:space="preserve"> </w:t>
      </w:r>
      <w:r>
        <w:t xml:space="preserve">for</w:t>
      </w:r>
      <w:r>
        <w:t xml:space="preserve"> </w:t>
      </w:r>
      <w:r>
        <w:t xml:space="preserve">Zimbabwe</w:t>
      </w:r>
      <w:r>
        <w:t xml:space="preserve"> </w:t>
      </w:r>
      <w:r>
        <w:t xml:space="preserve">Harare</w:t>
      </w:r>
    </w:p>
    <w:bookmarkStart w:id="21"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t xml:space="preserve">The Scholarship Committee</w:t>
      </w:r>
      <w:r>
        <w:br/>
      </w:r>
      <w:r>
        <w:t xml:space="preserve">[Scholarship Name/Institution]</w:t>
      </w:r>
      <w:r>
        <w:br/>
      </w:r>
      <w:r>
        <w:t xml:space="preserve">Harare, Zimbabwe</w:t>
      </w:r>
    </w:p>
    <w:bookmarkStart w:id="20" w:name="X08f3214367346879d174b762ce130f793f3d55f"/>
    <w:p>
      <w:pPr>
        <w:pStyle w:val="Heading2"/>
      </w:pPr>
      <w:r>
        <w:t xml:space="preserve">Subject: Application for [Scholarship Name] - A Tailored Commitment to Academic Excellence in Zimbabwe Harare</w:t>
      </w:r>
    </w:p>
    <w:p>
      <w:pPr>
        <w:pStyle w:val="FirstParagraph"/>
      </w:pPr>
      <w:r>
        <w:t xml:space="preserve">Dear Esteemed Scholarship Committee,</w:t>
      </w:r>
    </w:p>
    <w:p>
      <w:pPr>
        <w:pStyle w:val="BodyText"/>
      </w:pPr>
      <w:r>
        <w:t xml:space="preserve">I am writing with profound respect and unwavering determination to submit my application for the [Scholarship Name] scholarship. As a dedicated student hailing from the vibrant heart of Zimbabwe, specifically Harare—the nation’s economic and educational capital—I have meticulously crafted this Scholarship Application Letter to reflect my unique journey, aspirations, and deep commitment to contributing meaningfully to our community. This document has been thoughtfully</w:t>
      </w:r>
      <w:r>
        <w:t xml:space="preserve"> </w:t>
      </w:r>
      <w:r>
        <w:rPr>
          <w:bCs/>
          <w:b/>
        </w:rPr>
        <w:t xml:space="preserve">tailor</w:t>
      </w:r>
      <w:r>
        <w:t xml:space="preserve">ed not only to align with your scholarship criteria but also to embody the spirit of resilience, innovation, and service that defines students from Zimbabwe Harare.</w:t>
      </w:r>
    </w:p>
    <w:p>
      <w:pPr>
        <w:pStyle w:val="BodyText"/>
      </w:pPr>
      <w:r>
        <w:t xml:space="preserve">Growing up in Harare’s densely populated yet culturally rich neighborhoods like Highfield and Mbare, I witnessed firsthand the transformative power of education amid economic challenges. My family’s modest income as a single-parent household meant that every opportunity to study was both a privilege and a responsibility. I attended Chitombori Secondary School in Harare, where I consistently ranked among the top 5% of my cohort, earning recognition for academic excellence and leadership in community service projects. These experiences cemented my resolve to pursue higher education at the University of Zimbabwe (UZ), specifically in the Faculty of Engineering, where I am currently completing my second year with a cumulative GPA of 3.8/4.0.</w:t>
      </w:r>
    </w:p>
    <w:p>
      <w:pPr>
        <w:pStyle w:val="BodyText"/>
      </w:pPr>
      <w:r>
        <w:t xml:space="preserve">What distinguishes my application is how profoundly I have</w:t>
      </w:r>
      <w:r>
        <w:t xml:space="preserve"> </w:t>
      </w:r>
      <w:r>
        <w:rPr>
          <w:bCs/>
          <w:b/>
        </w:rPr>
        <w:t xml:space="preserve">tailor</w:t>
      </w:r>
      <w:r>
        <w:t xml:space="preserve">ed this Scholarship Application Letter to resonate with the realities of students in Zimbabwe Harare. While many applicants focus broadly on academic merit, I emphasize my context: the daily struggles of commuting 12 kilometers across Harare’s congested roads to UZ’s main campus (often via shared minibus taxis), the limited access to affordable study spaces near home, and the necessity of working part-time at a local bookstore in Harare Central to support my tuition. This scholarship would alleviate these burdens, allowing me to redirect energy toward research initiatives addressing urban challenges—such as optimizing solar-powered street lighting for Harare’s informal settlements—a project I’ve begun with UZ’s Sustainable Development Research Group.</w:t>
      </w:r>
    </w:p>
    <w:p>
      <w:pPr>
        <w:pStyle w:val="BodyText"/>
      </w:pPr>
      <w:r>
        <w:t xml:space="preserve">My academic path has been shaped by Zimbabwe Harare’s unique educational landscape. I actively participated in the ZIMSEC Advanced Level Examinations, achieving A grades in Mathematics, Physics, and Chemistry—critical foundations for my engineering studies. I also volunteered with "Harare Youth for Education," organizing free STEM workshops at the Harare Central Library for underprivileged students from Chitungwiza. This work exposed me to systemic gaps in access to quality education within our city, reinforcing my belief that scholarship support is not merely personal advancement but a catalyst for community upliftment.</w:t>
      </w:r>
    </w:p>
    <w:p>
      <w:pPr>
        <w:pStyle w:val="BodyText"/>
      </w:pPr>
      <w:r>
        <w:t xml:space="preserve">Financial constraints loom large for students like me in Zimbabwe Harare. The cost of textbooks (averaging $200 USD annually), transportation, and accommodation near UZ’s campus consumes over 70% of my part-time income. Without the [Scholarship Name], I face a harrowing choice: abandon studies to work full-time or risk accumulating debt that could derail my future. This scholarship would grant me stability to focus on innovation—specifically, developing low-cost water filtration systems for Harare’s peri-urban communities, where 45% of residents lack reliable clean water access (per UNICEF 2023). My</w:t>
      </w:r>
      <w:r>
        <w:t xml:space="preserve"> </w:t>
      </w:r>
      <w:r>
        <w:rPr>
          <w:bCs/>
          <w:b/>
        </w:rPr>
        <w:t xml:space="preserve">tailor</w:t>
      </w:r>
      <w:r>
        <w:t xml:space="preserve">ed proposal directly addresses Zimbabwe Harare’s urgent needs, aligning with your scholarship’s mission to fund solutions rooted in local context.</w:t>
      </w:r>
    </w:p>
    <w:p>
      <w:pPr>
        <w:pStyle w:val="BodyText"/>
      </w:pPr>
      <w:r>
        <w:t xml:space="preserve">I have rigorously researched your organization’s past recipients and discovered that many awardees focused on urban development projects similar to mine. This insight guided me to refine this Scholarship Application Letter around measurable impact: I’ve included a 12-month implementation plan for my water filtration initiative, budget projections verified by UZ’s Engineering Department, and partnerships with Harare City Council for community rollout. No generic template was used; every paragraph reflects how this scholarship will be leveraged uniquely within Zimbabwe Harare.</w:t>
      </w:r>
    </w:p>
    <w:p>
      <w:pPr>
        <w:pStyle w:val="BodyText"/>
      </w:pPr>
      <w:r>
        <w:t xml:space="preserve">Furthermore, my commitment extends beyond graduation. Upon earning my degree in Civil Engineering, I intend to establish "Harare Innovate," a nonprofit providing free technical training to youth from informal settlements—a direct response to Harare’s 25% youth unemployment rate. This vision is deeply personal: I’ve seen neighbors lose hope after failing exams due to inadequate resources, and I am determined to change that narrative. The [Scholarship Name] would be the cornerstone of this mission, enabling me to design scalable solutions while mentoring fellow students from Harare.</w:t>
      </w:r>
    </w:p>
    <w:p>
      <w:pPr>
        <w:pStyle w:val="BodyText"/>
      </w:pPr>
      <w:r>
        <w:t xml:space="preserve">Zimbabwe Harare is not just a location on a map; it is a living testament to resilience. As Nelson Mandela once said, "Education is the most powerful weapon which you can use to change the world." In our city, where access to quality education remains uneven, scholarships like yours are not optional—they are essential. I am ready to wield this weapon with precision and passion.</w:t>
      </w:r>
    </w:p>
    <w:p>
      <w:pPr>
        <w:pStyle w:val="BodyText"/>
      </w:pPr>
      <w:r>
        <w:t xml:space="preserve">I humbly request that you consider my application as a reflection of thousands of Zimbabwean students who dream beyond circumstance. This Scholarship Application Letter has been</w:t>
      </w:r>
      <w:r>
        <w:t xml:space="preserve"> </w:t>
      </w:r>
      <w:r>
        <w:rPr>
          <w:bCs/>
          <w:b/>
        </w:rPr>
        <w:t xml:space="preserve">tailor</w:t>
      </w:r>
      <w:r>
        <w:t xml:space="preserve">ed with care, conviction, and an unshakable belief that together, we can transform Harare into a beacon of innovation. Thank you for your time and consideration—I welcome the opportunity to discuss my vision further.</w:t>
      </w:r>
    </w:p>
    <w:p>
      <w:pPr>
        <w:pStyle w:val="BodyText"/>
      </w:pPr>
      <w:r>
        <w:t xml:space="preserve">Sincerely,</w:t>
      </w:r>
      <w:r>
        <w:br/>
      </w:r>
      <w:r>
        <w:rPr>
          <w:bCs/>
          <w:b/>
        </w:rPr>
        <w:t xml:space="preserve">Thandiwe Moyo</w:t>
      </w:r>
      <w:r>
        <w:br/>
      </w:r>
      <w:r>
        <w:t xml:space="preserve">Current Student, BEng (Civil) | University of Zimbabwe</w:t>
      </w:r>
      <w:r>
        <w:br/>
      </w:r>
      <w:r>
        <w:t xml:space="preserve">Address: Plot 12, Harare Central, Harare, Zimbabwe</w:t>
      </w:r>
      <w:r>
        <w:br/>
      </w:r>
      <w:r>
        <w:t xml:space="preserve">Email: thandiwe.moyo@uz.ac.zw | Phone: +263 77 123 456</w:t>
      </w:r>
    </w:p>
    <w:p>
      <w:pPr>
        <w:pStyle w:val="BodyText"/>
      </w:pPr>
      <w:r>
        <w:t xml:space="preserve">Word Count: 842</w:t>
      </w:r>
      <w:r>
        <w:br/>
      </w:r>
      <w:r>
        <w:t xml:space="preserve">*Note: This application letter has been specifically tailored to reflect the unique academic, economic, and community context of Zimbabwe Harar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ailored for Zimbabwe Harare</dc:title>
  <dc:creator/>
  <cp:keywords/>
  <dcterms:created xsi:type="dcterms:W3CDTF">2025-12-10T02:16:03Z</dcterms:created>
  <dcterms:modified xsi:type="dcterms:W3CDTF">2025-12-10T02:16:03Z</dcterms:modified>
</cp:coreProperties>
</file>

<file path=docProps/custom.xml><?xml version="1.0" encoding="utf-8"?>
<Properties xmlns="http://schemas.openxmlformats.org/officeDocument/2006/custom-properties" xmlns:vt="http://schemas.openxmlformats.org/officeDocument/2006/docPropsVTypes"/>
</file>